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84252" w14:textId="77777777" w:rsidR="008669B4" w:rsidRDefault="008669B4" w:rsidP="0018521B">
      <w:pPr>
        <w:rPr>
          <w:noProof/>
        </w:rPr>
      </w:pPr>
    </w:p>
    <w:p w14:paraId="56CD2376" w14:textId="20FDC12B"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21A2A00D" wp14:editId="565F43A0">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150DB5" id="Group 6" o:spid="_x0000_s1026"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">
                <v:rect id="Rectangle 33" o:spid="_x0000_s1027"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Oval 36" o:spid="_x0000_s1030"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4"/>
        <w:gridCol w:w="2316"/>
      </w:tblGrid>
      <w:tr w:rsidR="009A4EED" w:rsidRPr="005246F6" w14:paraId="1B94A092" w14:textId="77777777" w:rsidTr="00090F21">
        <w:trPr>
          <w:trHeight w:val="1728"/>
        </w:trPr>
        <w:tc>
          <w:tcPr>
            <w:tcW w:w="8730" w:type="dxa"/>
          </w:tcPr>
          <w:p w14:paraId="16D650DE" w14:textId="6965296C" w:rsidR="009A4EED" w:rsidRPr="005246F6" w:rsidRDefault="008669B4" w:rsidP="008669B4">
            <w:pPr>
              <w:shd w:val="clear" w:color="auto" w:fill="FFFFFF" w:themeFill="background1"/>
              <w:spacing w:before="120"/>
              <w:ind w:left="1065"/>
              <w:jc w:val="center"/>
            </w:pPr>
            <w:r w:rsidRPr="00B06E97">
              <w:rPr>
                <w:sz w:val="30"/>
                <w:szCs w:val="30"/>
              </w:rPr>
              <w:t>Greater Northeast Keizer Neighborhood Watch</w:t>
            </w:r>
            <w:r>
              <w:rPr>
                <w:sz w:val="30"/>
                <w:szCs w:val="30"/>
              </w:rPr>
              <w:t xml:space="preserve"> Newsletter</w:t>
            </w:r>
          </w:p>
          <w:p w14:paraId="36E916D0" w14:textId="56E3EDB1" w:rsidR="009A4EED" w:rsidRPr="005246F6" w:rsidRDefault="00B06E97" w:rsidP="007C5EFB">
            <w:pPr>
              <w:pStyle w:val="Subtitle"/>
              <w:spacing w:after="160"/>
              <w:ind w:left="4575"/>
              <w:rPr>
                <w:rFonts w:eastAsiaTheme="minorHAnsi"/>
                <w:color w:val="auto"/>
              </w:rPr>
            </w:pPr>
            <w:r>
              <w:t>February and March 2026</w:t>
            </w:r>
          </w:p>
        </w:tc>
        <w:tc>
          <w:tcPr>
            <w:tcW w:w="2060" w:type="dxa"/>
          </w:tcPr>
          <w:p w14:paraId="271CEBF3" w14:textId="0E22100B" w:rsidR="009A4EED" w:rsidRPr="005246F6" w:rsidRDefault="009A4EED" w:rsidP="00EF4A85">
            <w:pPr>
              <w:jc w:val="right"/>
            </w:pPr>
            <w:r w:rsidRPr="005246F6">
              <w:rPr>
                <w:noProof/>
              </w:rPr>
              <w:drawing>
                <wp:inline distT="0" distB="0" distL="0" distR="0" wp14:anchorId="77D1420E" wp14:editId="37B44759">
                  <wp:extent cx="1329704" cy="92392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332416" cy="925809"/>
                          </a:xfrm>
                          <a:prstGeom prst="rect">
                            <a:avLst/>
                          </a:prstGeom>
                        </pic:spPr>
                      </pic:pic>
                    </a:graphicData>
                  </a:graphic>
                </wp:inline>
              </w:drawing>
            </w:r>
          </w:p>
        </w:tc>
      </w:tr>
    </w:tbl>
    <w:p w14:paraId="2FE0CBF8" w14:textId="77777777" w:rsidR="00090F21" w:rsidRDefault="00090F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7375"/>
      </w:tblGrid>
      <w:tr w:rsidR="00DB1546" w:rsidRPr="005246F6" w14:paraId="691B344A" w14:textId="77777777" w:rsidTr="007B0AC5">
        <w:trPr>
          <w:trHeight w:val="720"/>
        </w:trPr>
        <w:tc>
          <w:tcPr>
            <w:tcW w:w="10790" w:type="dxa"/>
            <w:gridSpan w:val="2"/>
            <w:vAlign w:val="center"/>
          </w:tcPr>
          <w:p w14:paraId="5DFDB525" w14:textId="0F36EC45" w:rsidR="00DB1546" w:rsidRPr="005246F6" w:rsidRDefault="00DB1546" w:rsidP="00E473F7">
            <w:pPr>
              <w:pStyle w:val="Heading1"/>
              <w:spacing w:after="160"/>
              <w:rPr>
                <w:noProof w:val="0"/>
                <w:color w:val="auto"/>
                <w:sz w:val="22"/>
                <w:szCs w:val="22"/>
              </w:rPr>
            </w:pPr>
          </w:p>
        </w:tc>
      </w:tr>
      <w:tr w:rsidR="00DB1546" w:rsidRPr="005246F6" w14:paraId="6C901CF5" w14:textId="77777777" w:rsidTr="007B0AC5">
        <w:trPr>
          <w:trHeight w:val="720"/>
        </w:trPr>
        <w:tc>
          <w:tcPr>
            <w:tcW w:w="10790" w:type="dxa"/>
            <w:gridSpan w:val="2"/>
            <w:vAlign w:val="center"/>
          </w:tcPr>
          <w:p w14:paraId="2677252D" w14:textId="77777777" w:rsidR="008669B4" w:rsidRDefault="00B06E97" w:rsidP="00B06E97">
            <w:pPr>
              <w:pStyle w:val="Introduction"/>
            </w:pPr>
            <w:r w:rsidRPr="00B06E97">
              <w:t>Staying in Touch with Community;</w:t>
            </w:r>
          </w:p>
          <w:p w14:paraId="717DC712" w14:textId="06452A5F" w:rsidR="00B06E97" w:rsidRPr="00B06E97" w:rsidRDefault="00B06E97" w:rsidP="00B06E97">
            <w:pPr>
              <w:pStyle w:val="Introduction"/>
            </w:pPr>
            <w:r w:rsidRPr="00B06E97">
              <w:t>Greater Northeast Keizer Neighborhood Watch Board. 2026</w:t>
            </w:r>
          </w:p>
          <w:p w14:paraId="522835DE" w14:textId="2BF49BC3" w:rsidR="00B06E97" w:rsidRDefault="00B06E97" w:rsidP="00B06E97">
            <w:pPr>
              <w:pStyle w:val="Introduction"/>
              <w:rPr>
                <w:rFonts w:ascii="Arial" w:hAnsi="Arial" w:cs="Arial"/>
                <w:sz w:val="24"/>
                <w:szCs w:val="24"/>
              </w:rPr>
            </w:pPr>
            <w:r w:rsidRPr="00B06E97">
              <w:rPr>
                <w:rFonts w:ascii="Arial" w:hAnsi="Arial" w:cs="Arial"/>
                <w:sz w:val="24"/>
                <w:szCs w:val="24"/>
              </w:rPr>
              <w:t>Tammy Kunz President; Jacquline Green Vice President, Lisa Little Secretary; Members at Large are James Jones; Thomas Keller, Rebecca Daniels; Kimberly Nickerson for the Greater Northeast Keizer Neighborhood Watch Board.</w:t>
            </w:r>
          </w:p>
          <w:p w14:paraId="022F4DD9" w14:textId="31C411A4" w:rsidR="00B06E97" w:rsidRDefault="00B06E97" w:rsidP="00B06E97">
            <w:pPr>
              <w:pStyle w:val="Heading1"/>
            </w:pPr>
            <w:r>
              <w:t>Update!</w:t>
            </w:r>
          </w:p>
          <w:p w14:paraId="052E9168" w14:textId="77777777" w:rsidR="00B06E97" w:rsidRPr="00B06E97" w:rsidRDefault="00B06E97" w:rsidP="00B06E97"/>
          <w:p w14:paraId="719BDB4D" w14:textId="6C413342" w:rsidR="00B06E97" w:rsidRPr="00B06E97" w:rsidRDefault="00B06E97" w:rsidP="00B06E97">
            <w:r w:rsidRPr="00B06E97">
              <w:t>Here are some of the things we have been working on in the Neighbor Watch Program. We have looked at Keizer Times Police Logs, we look at the next door and ring apps. to see where the crimes have been happening in Keizer and what types of crimes they are. And we have had citizens of Keizer call or stop us, or text us to tell us about crimes they are dealing with or what is happening in their neighborhoods. We want Keizer as a whole working the Neighborhood Watch Program. We have people from different parts of Keizer joining our Neighborhood Watch meetings.</w:t>
            </w:r>
            <w:r>
              <w:t xml:space="preserve"> </w:t>
            </w:r>
          </w:p>
          <w:p w14:paraId="46888DE7" w14:textId="77777777" w:rsidR="00DB1546" w:rsidRDefault="00DB1546" w:rsidP="00D629B8">
            <w:pPr>
              <w:pStyle w:val="Introduction"/>
              <w:rPr>
                <w:sz w:val="22"/>
                <w:szCs w:val="22"/>
              </w:rPr>
            </w:pPr>
          </w:p>
          <w:p w14:paraId="5A0E5923" w14:textId="0B2F881E" w:rsidR="00B06E97" w:rsidRDefault="00B06E97" w:rsidP="00B06E97">
            <w:pPr>
              <w:pStyle w:val="Heading3"/>
            </w:pPr>
            <w:r w:rsidRPr="00B06E97">
              <w:t>We are currently working on our 20 is plenty Campaign!</w:t>
            </w:r>
          </w:p>
          <w:p w14:paraId="54D3AE4E" w14:textId="77777777" w:rsidR="00B06E97" w:rsidRDefault="00B06E97" w:rsidP="00B06E97"/>
          <w:p w14:paraId="5DDEBDE1" w14:textId="77777777" w:rsidR="0060582D" w:rsidRPr="0060582D" w:rsidRDefault="0060582D" w:rsidP="0060582D">
            <w:r w:rsidRPr="0060582D">
              <w:t>20 is Plenty" is a, safe-streets campaign and policy initiative aimed at reducing speed limits in residential, urban, and high-pedestrian areas from 25—30 mph down to 20 mph (approx. 32 km/h). It seeks to improve safety, decrease traffic fatalities, and encourage walking/biking as part of Vision Zero efforts in cities like Portland and Eugene, Oregon. </w:t>
            </w:r>
          </w:p>
          <w:p w14:paraId="45273AE1" w14:textId="77777777" w:rsidR="0060582D" w:rsidRPr="0060582D" w:rsidRDefault="0060582D" w:rsidP="0060582D"/>
          <w:p w14:paraId="696676A3" w14:textId="33299CB4" w:rsidR="0060582D" w:rsidRPr="0060582D" w:rsidRDefault="0060582D" w:rsidP="0060582D">
            <w:r w:rsidRPr="0060582D">
              <w:t>Key Aspects of "20 is Plenty"</w:t>
            </w:r>
            <w:r w:rsidRPr="0060582D">
              <w:br/>
            </w:r>
          </w:p>
          <w:p w14:paraId="1AE2414E" w14:textId="77777777" w:rsidR="0060582D" w:rsidRPr="0060582D" w:rsidRDefault="0060582D" w:rsidP="0060582D">
            <w:pPr>
              <w:numPr>
                <w:ilvl w:val="0"/>
                <w:numId w:val="15"/>
              </w:numPr>
            </w:pPr>
            <w:r w:rsidRPr="0060582D">
              <w:t>Improved Safety: Pedestrians hit by a vehicle at 20 mph are significantly less likely to die compared to those hit at 25—30 mph.</w:t>
            </w:r>
          </w:p>
          <w:p w14:paraId="74F00B00" w14:textId="77777777" w:rsidR="0060582D" w:rsidRPr="0060582D" w:rsidRDefault="0060582D" w:rsidP="0060582D">
            <w:pPr>
              <w:numPr>
                <w:ilvl w:val="0"/>
                <w:numId w:val="15"/>
              </w:numPr>
            </w:pPr>
            <w:r w:rsidRPr="0060582D">
              <w:t>Target Areas: Focuses on local residential streets, school zones, and areas where pedestrians, cyclists, and vehicles mix.</w:t>
            </w:r>
          </w:p>
          <w:p w14:paraId="37E2EBA6" w14:textId="77777777" w:rsidR="0060582D" w:rsidRPr="0060582D" w:rsidRDefault="0060582D" w:rsidP="0060582D">
            <w:pPr>
              <w:numPr>
                <w:ilvl w:val="0"/>
                <w:numId w:val="15"/>
              </w:numPr>
            </w:pPr>
            <w:r w:rsidRPr="0060582D">
              <w:t>Global/Local Impact: The movement has been adopted by various cities internationally and in the US, with organizations like 20's Plenty for Us promoting the change.</w:t>
            </w:r>
          </w:p>
          <w:p w14:paraId="17770178" w14:textId="77777777" w:rsidR="0060582D" w:rsidRPr="0060582D" w:rsidRDefault="0060582D" w:rsidP="0060582D">
            <w:pPr>
              <w:numPr>
                <w:ilvl w:val="0"/>
                <w:numId w:val="15"/>
              </w:numPr>
            </w:pPr>
            <w:r w:rsidRPr="0060582D">
              <w:t>Implementation: Often involves lowering speed limits, installing new signage, and sometimes using photo radar. </w:t>
            </w:r>
          </w:p>
          <w:p w14:paraId="4B801AFB" w14:textId="77777777" w:rsidR="0060582D" w:rsidRPr="0060582D" w:rsidRDefault="0060582D" w:rsidP="0060582D">
            <w:r w:rsidRPr="0060582D">
              <w:t>Research indicates that reducing speed limits to 20 mph reduces traffic casualties and encourages more livable, active communities. </w:t>
            </w:r>
          </w:p>
          <w:p w14:paraId="4DA1734F" w14:textId="77777777" w:rsidR="00B06E97" w:rsidRPr="00B06E97" w:rsidRDefault="00B06E97" w:rsidP="00B06E97"/>
          <w:p w14:paraId="53B1F1A5" w14:textId="3026D02D" w:rsidR="00B06E97" w:rsidRPr="00B06E97" w:rsidRDefault="00B06E97" w:rsidP="00B06E97"/>
        </w:tc>
      </w:tr>
      <w:tr w:rsidR="00DB1546" w:rsidRPr="005246F6" w14:paraId="4E65B535"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6062D98E" w14:textId="77777777" w:rsidTr="008D79D4">
              <w:trPr>
                <w:trHeight w:val="1613"/>
              </w:trPr>
              <w:tc>
                <w:tcPr>
                  <w:tcW w:w="3045" w:type="dxa"/>
                  <w:shd w:val="clear" w:color="auto" w:fill="EEECE1" w:themeFill="background2"/>
                </w:tcPr>
                <w:p w14:paraId="6FB3D0EC" w14:textId="375863A2" w:rsidR="008D79D4" w:rsidRPr="005246F6" w:rsidRDefault="005A0BAF" w:rsidP="008D79D4">
                  <w:pPr>
                    <w:pStyle w:val="Quote"/>
                    <w:spacing w:before="60" w:after="160"/>
                    <w:rPr>
                      <w:i w:val="0"/>
                      <w:iCs w:val="0"/>
                      <w:color w:val="auto"/>
                      <w:sz w:val="22"/>
                    </w:rPr>
                  </w:pPr>
                  <w:r w:rsidRPr="005A0BAF">
                    <w:rPr>
                      <w:b/>
                      <w:bCs/>
                    </w:rPr>
                    <w:lastRenderedPageBreak/>
                    <w:t>Shared Responsibility:</w:t>
                  </w:r>
                  <w:r w:rsidRPr="005A0BAF">
                    <w:t> </w:t>
                  </w:r>
                  <w:r w:rsidRPr="005A0BAF">
                    <w:rPr>
                      <w:i w:val="0"/>
                      <w:iCs w:val="0"/>
                    </w:rPr>
                    <w:t>Safety is a community TEAM effort (Together</w:t>
                  </w:r>
                  <w:r>
                    <w:rPr>
                      <w:i w:val="0"/>
                      <w:iCs w:val="0"/>
                    </w:rPr>
                    <w:t xml:space="preserve"> </w:t>
                  </w:r>
                  <w:r w:rsidRPr="005A0BAF">
                    <w:rPr>
                      <w:i w:val="0"/>
                      <w:iCs w:val="0"/>
                    </w:rPr>
                    <w:t>Everyone Accomplish More)!</w:t>
                  </w:r>
                </w:p>
              </w:tc>
            </w:tr>
            <w:tr w:rsidR="008D79D4" w:rsidRPr="005246F6" w14:paraId="56D95D93" w14:textId="77777777" w:rsidTr="008D79D4">
              <w:trPr>
                <w:trHeight w:val="5553"/>
              </w:trPr>
              <w:tc>
                <w:tcPr>
                  <w:tcW w:w="3045" w:type="dxa"/>
                  <w:shd w:val="clear" w:color="auto" w:fill="FFFFFF" w:themeFill="background1"/>
                </w:tcPr>
                <w:p w14:paraId="4B41051C" w14:textId="7F378DA2" w:rsidR="008D79D4" w:rsidRPr="005246F6" w:rsidRDefault="0060582D" w:rsidP="008D79D4">
                  <w:pPr>
                    <w:spacing w:before="160"/>
                    <w:rPr>
                      <w:noProof/>
                    </w:rPr>
                  </w:pPr>
                  <w:r>
                    <w:rPr>
                      <w:noProof/>
                    </w:rPr>
                    <mc:AlternateContent>
                      <mc:Choice Requires="wpg">
                        <w:drawing>
                          <wp:inline distT="0" distB="0" distL="0" distR="0" wp14:anchorId="11416EF9" wp14:editId="7A9A7E73">
                            <wp:extent cx="1714500" cy="752475"/>
                            <wp:effectExtent l="0" t="0" r="0" b="9525"/>
                            <wp:docPr id="1805240716" name="Group 5"/>
                            <wp:cNvGraphicFramePr/>
                            <a:graphic xmlns:a="http://schemas.openxmlformats.org/drawingml/2006/main">
                              <a:graphicData uri="http://schemas.microsoft.com/office/word/2010/wordprocessingGroup">
                                <wpg:wgp>
                                  <wpg:cNvGrpSpPr/>
                                  <wpg:grpSpPr>
                                    <a:xfrm>
                                      <a:off x="0" y="0"/>
                                      <a:ext cx="1714500" cy="752475"/>
                                      <a:chOff x="0" y="0"/>
                                      <a:chExt cx="6858000" cy="3293110"/>
                                    </a:xfrm>
                                  </wpg:grpSpPr>
                                  <pic:pic xmlns:pic="http://schemas.openxmlformats.org/drawingml/2006/picture">
                                    <pic:nvPicPr>
                                      <pic:cNvPr id="706325504" name="Picture 3"/>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6858000" cy="3072130"/>
                                      </a:xfrm>
                                      <a:prstGeom prst="rect">
                                        <a:avLst/>
                                      </a:prstGeom>
                                    </pic:spPr>
                                  </pic:pic>
                                  <wps:wsp>
                                    <wps:cNvPr id="94725276" name="Text Box 4"/>
                                    <wps:cNvSpPr txBox="1"/>
                                    <wps:spPr>
                                      <a:xfrm>
                                        <a:off x="0" y="3072130"/>
                                        <a:ext cx="6858000" cy="220980"/>
                                      </a:xfrm>
                                      <a:prstGeom prst="rect">
                                        <a:avLst/>
                                      </a:prstGeom>
                                      <a:solidFill>
                                        <a:prstClr val="white"/>
                                      </a:solidFill>
                                      <a:ln>
                                        <a:noFill/>
                                      </a:ln>
                                    </wps:spPr>
                                    <wps:txbx>
                                      <w:txbxContent>
                                        <w:p w14:paraId="7C9A6748" w14:textId="15072E5D" w:rsidR="0060582D" w:rsidRPr="0060582D" w:rsidRDefault="0060582D" w:rsidP="0060582D">
                                          <w:pPr>
                                            <w:rPr>
                                              <w:sz w:val="18"/>
                                              <w:szCs w:val="18"/>
                                            </w:rPr>
                                          </w:pPr>
                                          <w:hyperlink r:id="rId15" w:history="1">
                                            <w:r w:rsidRPr="0060582D">
                                              <w:rPr>
                                                <w:rStyle w:val="Hyperlink"/>
                                                <w:sz w:val="18"/>
                                                <w:szCs w:val="18"/>
                                              </w:rPr>
                                              <w:t>This Photo</w:t>
                                            </w:r>
                                          </w:hyperlink>
                                          <w:r w:rsidRPr="0060582D">
                                            <w:rPr>
                                              <w:sz w:val="18"/>
                                              <w:szCs w:val="18"/>
                                            </w:rPr>
                                            <w:t xml:space="preserve"> by Unknown Author is licensed under </w:t>
                                          </w:r>
                                          <w:hyperlink r:id="rId16" w:history="1">
                                            <w:r w:rsidRPr="0060582D">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1416EF9" id="Group 5" o:spid="_x0000_s1026" style="width:135pt;height:59.25pt;mso-position-horizontal-relative:char;mso-position-vertical-relative:line" coordsize="68580,32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">
                            <v:shape id="Picture 3" o:spid="_x0000_s1027" type="#_x0000_t75" style="position:absolute;width:68580;height:30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">
                              <v:imagedata r:id="rId17" o:title=""/>
                            </v:shape>
                            <v:shapetype id="_x0000_t202" coordsize="21600,21600" o:spt="202" path="m,l,21600r21600,l21600,xe">
                              <v:stroke joinstyle="miter"/>
                              <v:path gradientshapeok="t" o:connecttype="rect"/>
                            </v:shapetype>
                            <v:shape id="Text Box 4" o:spid="_x0000_s1028" type="#_x0000_t202" style="position:absolute;top:30721;width:68580;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" stroked="f">
                              <v:textbox>
                                <w:txbxContent>
                                  <w:p w14:paraId="7C9A6748" w14:textId="15072E5D" w:rsidR="0060582D" w:rsidRPr="0060582D" w:rsidRDefault="0060582D" w:rsidP="0060582D">
                                    <w:pPr>
                                      <w:rPr>
                                        <w:sz w:val="18"/>
                                        <w:szCs w:val="18"/>
                                      </w:rPr>
                                    </w:pPr>
                                    <w:hyperlink r:id="rId18" w:history="1">
                                      <w:r w:rsidRPr="0060582D">
                                        <w:rPr>
                                          <w:rStyle w:val="Hyperlink"/>
                                          <w:sz w:val="18"/>
                                          <w:szCs w:val="18"/>
                                        </w:rPr>
                                        <w:t>This Photo</w:t>
                                      </w:r>
                                    </w:hyperlink>
                                    <w:r w:rsidRPr="0060582D">
                                      <w:rPr>
                                        <w:sz w:val="18"/>
                                        <w:szCs w:val="18"/>
                                      </w:rPr>
                                      <w:t xml:space="preserve"> by Unknown Author is licensed under </w:t>
                                    </w:r>
                                    <w:hyperlink r:id="rId19" w:history="1">
                                      <w:r w:rsidRPr="0060582D">
                                        <w:rPr>
                                          <w:rStyle w:val="Hyperlink"/>
                                          <w:sz w:val="18"/>
                                          <w:szCs w:val="18"/>
                                        </w:rPr>
                                        <w:t>CC BY</w:t>
                                      </w:r>
                                    </w:hyperlink>
                                  </w:p>
                                </w:txbxContent>
                              </v:textbox>
                            </v:shape>
                            <w10:anchorlock/>
                          </v:group>
                        </w:pict>
                      </mc:Fallback>
                    </mc:AlternateContent>
                  </w:r>
                </w:p>
                <w:p w14:paraId="186DEBED" w14:textId="77777777" w:rsidR="008D79D4" w:rsidRPr="005A0BAF" w:rsidRDefault="008D79D4" w:rsidP="008D79D4">
                  <w:pPr>
                    <w:rPr>
                      <w:rFonts w:ascii="Times New Roman" w:hAnsi="Times New Roman" w:cs="Times New Roman"/>
                      <w:noProof/>
                      <w:sz w:val="24"/>
                      <w:szCs w:val="24"/>
                    </w:rPr>
                  </w:pPr>
                </w:p>
                <w:p w14:paraId="6541D9B8" w14:textId="1A852E03" w:rsidR="00450EAB" w:rsidRPr="00450EAB" w:rsidRDefault="00450EAB" w:rsidP="00450EAB">
                  <w:pPr>
                    <w:pStyle w:val="ListNumber"/>
                    <w:rPr>
                      <w:rFonts w:ascii="Times New Roman" w:hAnsi="Times New Roman" w:cs="Times New Roman"/>
                      <w:sz w:val="24"/>
                      <w:szCs w:val="24"/>
                    </w:rPr>
                  </w:pPr>
                  <w:r w:rsidRPr="00450EAB">
                    <w:rPr>
                      <w:rFonts w:ascii="Times New Roman" w:hAnsi="Times New Roman" w:cs="Times New Roman"/>
                      <w:sz w:val="24"/>
                      <w:szCs w:val="24"/>
                    </w:rPr>
                    <w:t>Building more Block captains and Co-captains; </w:t>
                  </w:r>
                </w:p>
                <w:p w14:paraId="40465F82" w14:textId="2596BA87" w:rsidR="008D79D4" w:rsidRPr="00450EAB" w:rsidRDefault="0060582D" w:rsidP="0060582D">
                  <w:pPr>
                    <w:pStyle w:val="ListNumber"/>
                    <w:rPr>
                      <w:rFonts w:ascii="Times New Roman" w:hAnsi="Times New Roman" w:cs="Times New Roman"/>
                      <w:sz w:val="24"/>
                      <w:szCs w:val="24"/>
                    </w:rPr>
                  </w:pPr>
                  <w:r w:rsidRPr="00450EAB">
                    <w:rPr>
                      <w:rFonts w:ascii="Times New Roman" w:hAnsi="Times New Roman" w:cs="Times New Roman"/>
                      <w:sz w:val="24"/>
                      <w:szCs w:val="24"/>
                    </w:rPr>
                    <w:t xml:space="preserve">Keizer Fire Community </w:t>
                  </w:r>
                  <w:r w:rsidR="005A0BAF" w:rsidRPr="00450EAB">
                    <w:rPr>
                      <w:rFonts w:ascii="Times New Roman" w:hAnsi="Times New Roman" w:cs="Times New Roman"/>
                      <w:sz w:val="24"/>
                      <w:szCs w:val="24"/>
                    </w:rPr>
                    <w:t>Engagement</w:t>
                  </w:r>
                  <w:r w:rsidRPr="00450EAB">
                    <w:rPr>
                      <w:rFonts w:ascii="Times New Roman" w:hAnsi="Times New Roman" w:cs="Times New Roman"/>
                      <w:sz w:val="24"/>
                      <w:szCs w:val="24"/>
                    </w:rPr>
                    <w:t xml:space="preserve"> Coordinator</w:t>
                  </w:r>
                </w:p>
                <w:p w14:paraId="51A255BA" w14:textId="44C64199" w:rsidR="005A0BAF" w:rsidRPr="00450EAB" w:rsidRDefault="00375F33" w:rsidP="0060582D">
                  <w:pPr>
                    <w:pStyle w:val="ListNumber"/>
                    <w:rPr>
                      <w:rFonts w:ascii="Times New Roman" w:hAnsi="Times New Roman" w:cs="Times New Roman"/>
                      <w:sz w:val="24"/>
                      <w:szCs w:val="24"/>
                    </w:rPr>
                  </w:pPr>
                  <w:r w:rsidRPr="00450EAB">
                    <w:rPr>
                      <w:rFonts w:ascii="Times New Roman" w:hAnsi="Times New Roman" w:cs="Times New Roman"/>
                      <w:sz w:val="24"/>
                      <w:szCs w:val="24"/>
                    </w:rPr>
                    <w:t>Keizer Little League Park Facility Management</w:t>
                  </w:r>
                </w:p>
                <w:p w14:paraId="02C83D03" w14:textId="2687B27E" w:rsidR="00375F33" w:rsidRPr="005246F6" w:rsidRDefault="00450EAB" w:rsidP="0060582D">
                  <w:pPr>
                    <w:pStyle w:val="ListNumber"/>
                  </w:pPr>
                  <w:r w:rsidRPr="00450EAB">
                    <w:rPr>
                      <w:rFonts w:ascii="Times New Roman" w:hAnsi="Times New Roman" w:cs="Times New Roman"/>
                      <w:sz w:val="24"/>
                      <w:szCs w:val="24"/>
                    </w:rPr>
                    <w:t>Crime Log update</w:t>
                  </w:r>
                </w:p>
              </w:tc>
            </w:tr>
          </w:tbl>
          <w:p w14:paraId="6BE7C72A" w14:textId="77777777" w:rsidR="00DB1546" w:rsidRPr="005246F6" w:rsidRDefault="00DB1546" w:rsidP="00D629B8">
            <w:pPr>
              <w:pStyle w:val="Introduction"/>
            </w:pPr>
          </w:p>
        </w:tc>
        <w:tc>
          <w:tcPr>
            <w:tcW w:w="7375" w:type="dxa"/>
          </w:tcPr>
          <w:p w14:paraId="2861C6CE" w14:textId="534B666B" w:rsidR="0060582D" w:rsidRPr="0060582D" w:rsidRDefault="0060582D" w:rsidP="0060582D">
            <w:r w:rsidRPr="0060582D">
              <w:t>Personal &amp; Public Safety:</w:t>
            </w:r>
          </w:p>
          <w:p w14:paraId="4A148F99" w14:textId="77777777" w:rsidR="0060582D" w:rsidRPr="0060582D" w:rsidRDefault="0060582D" w:rsidP="0060582D"/>
          <w:p w14:paraId="11D5B45B" w14:textId="77777777" w:rsidR="0060582D" w:rsidRPr="0060582D" w:rsidRDefault="0060582D" w:rsidP="0060582D">
            <w:r w:rsidRPr="0060582D">
              <w:t>Stay Aware: Avoid distractions like phones when walking or in parking lots.</w:t>
            </w:r>
          </w:p>
          <w:p w14:paraId="4E74BD62" w14:textId="77777777" w:rsidR="0060582D" w:rsidRPr="0060582D" w:rsidRDefault="0060582D" w:rsidP="0060582D">
            <w:r w:rsidRPr="0060582D">
              <w:t>Use the Buddy System: Walk in groups, especially at night.</w:t>
            </w:r>
          </w:p>
          <w:p w14:paraId="6F922686" w14:textId="77777777" w:rsidR="0060582D" w:rsidRPr="0060582D" w:rsidRDefault="0060582D" w:rsidP="0060582D">
            <w:r w:rsidRPr="0060582D">
              <w:t>Trust Your Instincts: Move to a safer area if you feel uncomfortable.</w:t>
            </w:r>
          </w:p>
          <w:p w14:paraId="54DCDF49" w14:textId="77777777" w:rsidR="0060582D" w:rsidRPr="0060582D" w:rsidRDefault="0060582D" w:rsidP="0060582D">
            <w:r w:rsidRPr="0060582D">
              <w:t>Secure Belongings: Keep valuables out of sight in vehicles and on your person.</w:t>
            </w:r>
          </w:p>
          <w:p w14:paraId="386ED00F" w14:textId="77777777" w:rsidR="0060582D" w:rsidRDefault="0060582D" w:rsidP="0060582D">
            <w:r w:rsidRPr="0060582D">
              <w:t>Public Transport: Plan routes in advance and stay aware of stops.</w:t>
            </w:r>
          </w:p>
          <w:p w14:paraId="422FD9C7" w14:textId="77777777" w:rsidR="00450EAB" w:rsidRDefault="00450EAB" w:rsidP="0060582D"/>
          <w:p w14:paraId="0DEB2569" w14:textId="77777777" w:rsidR="00450EAB" w:rsidRPr="00450EAB" w:rsidRDefault="00450EAB" w:rsidP="00450EAB">
            <w:pPr>
              <w:pStyle w:val="CalloutText"/>
            </w:pPr>
            <w:r w:rsidRPr="00450EAB">
              <w:t>Our Group is focused on building more Block captains and Co-captains; </w:t>
            </w:r>
          </w:p>
          <w:p w14:paraId="007F0B6D" w14:textId="77777777" w:rsidR="00450EAB" w:rsidRDefault="00450EAB" w:rsidP="0060582D"/>
          <w:p w14:paraId="18D8FD97" w14:textId="77777777" w:rsidR="00450EAB" w:rsidRPr="00450EAB" w:rsidRDefault="00450EAB" w:rsidP="00450EAB">
            <w:r w:rsidRPr="00450EAB">
              <w:t>This helps us serve more of the community and help ensure safety for our neighbor and our community. </w:t>
            </w:r>
          </w:p>
          <w:p w14:paraId="57853CE1" w14:textId="77777777" w:rsidR="00450EAB" w:rsidRPr="00450EAB" w:rsidRDefault="00450EAB" w:rsidP="00450EAB"/>
          <w:p w14:paraId="2D7D7854" w14:textId="77777777" w:rsidR="00450EAB" w:rsidRPr="00450EAB" w:rsidRDefault="00450EAB" w:rsidP="00450EAB">
            <w:r w:rsidRPr="00450EAB">
              <w:t>Block Captain; Assists the President in passing information to and from the residents on their block. Keep in touch with the President. A co-block captain for a Neighborhood Watch program helps organize and communicate with neighbors. They work with the block captain to keep the program active and to help prevent crime in the neighborhood. </w:t>
            </w:r>
          </w:p>
          <w:p w14:paraId="417DFA45" w14:textId="77777777" w:rsidR="00450EAB" w:rsidRPr="00450EAB" w:rsidRDefault="00450EAB" w:rsidP="00450EAB"/>
          <w:p w14:paraId="18F6F50C" w14:textId="77777777" w:rsidR="00450EAB" w:rsidRPr="00450EAB" w:rsidRDefault="00450EAB" w:rsidP="00450EAB">
            <w:r w:rsidRPr="00450EAB">
              <w:t>Some of the things we do already are; Neighborhood walks to identify potential crime and disorder problems (Peace walks), Socials, e.g., parties or potluck dinners National Night out!</w:t>
            </w:r>
          </w:p>
          <w:p w14:paraId="552387E1" w14:textId="77777777" w:rsidR="00450EAB" w:rsidRPr="00450EAB" w:rsidRDefault="00450EAB" w:rsidP="00450EAB">
            <w:r w:rsidRPr="00450EAB">
              <w:t>We also have       </w:t>
            </w:r>
          </w:p>
          <w:p w14:paraId="4F209742" w14:textId="77777777" w:rsidR="00450EAB" w:rsidRPr="00450EAB" w:rsidRDefault="00450EAB" w:rsidP="00450EAB">
            <w:r w:rsidRPr="00450EAB">
              <w:t>    </w:t>
            </w:r>
          </w:p>
          <w:p w14:paraId="3057949F" w14:textId="4AD4FC8A" w:rsidR="00450EAB" w:rsidRPr="00450EAB" w:rsidRDefault="00450EAB" w:rsidP="00450EAB">
            <w:r w:rsidRPr="00450EAB">
              <w:t>Block Watchers; Acts as eyes and ears for their neighbors and reports suspicious activities.  Studies crime prevention materials furnished to them.  Checks neighbors' homes when they are out of town. Cooperates and assists the Block Captain.  Participates in Operation Identification</w:t>
            </w:r>
          </w:p>
          <w:p w14:paraId="5D395423" w14:textId="77777777" w:rsidR="00450EAB" w:rsidRPr="0060582D" w:rsidRDefault="00450EAB" w:rsidP="0060582D"/>
          <w:p w14:paraId="35D08348" w14:textId="69C55B45" w:rsidR="00DB1546" w:rsidRPr="005246F6" w:rsidRDefault="00DB1546" w:rsidP="001549CD"/>
          <w:p w14:paraId="6CFD0EDB" w14:textId="2AC239DF" w:rsidR="0060582D" w:rsidRDefault="0060582D" w:rsidP="0060582D">
            <w:pPr>
              <w:pStyle w:val="CalloutText"/>
              <w:rPr>
                <w:b/>
                <w:bCs/>
              </w:rPr>
            </w:pPr>
            <w:r w:rsidRPr="0060582D">
              <w:rPr>
                <w:b/>
                <w:bCs/>
              </w:rPr>
              <w:t>Keizer Fire District Community Engagement Coordinator!</w:t>
            </w:r>
          </w:p>
          <w:p w14:paraId="02B58022" w14:textId="77777777" w:rsidR="0060582D" w:rsidRPr="0060582D" w:rsidRDefault="0060582D" w:rsidP="0060582D"/>
          <w:p w14:paraId="432FD8DA" w14:textId="5245DD60" w:rsidR="0060582D" w:rsidRPr="0060582D" w:rsidRDefault="0060582D" w:rsidP="0060582D">
            <w:r w:rsidRPr="0060582D">
              <w:t>Maddie Alsum has been hired as Community Engagement Coordinator at Keizer Fire. Her mission is to help strengthen the connection between KFD and the community through public education, outreach, social media and events. She will coordinate volunteer efforts and support safety programs aimed at keeping Keizer residents informed and prepared. Before joining KFD, Ms. As</w:t>
            </w:r>
            <w:r w:rsidR="005A0BAF">
              <w:t>sum</w:t>
            </w:r>
            <w:r w:rsidRPr="0060582D">
              <w:t xml:space="preserve"> was a Spanish teacher at McNary High School and has experience planning events that bring people together. Welcome to Maddie!</w:t>
            </w:r>
          </w:p>
          <w:p w14:paraId="060491E4" w14:textId="7E3AA469" w:rsidR="00CF7D4E" w:rsidRPr="005246F6" w:rsidRDefault="00CF7D4E" w:rsidP="001549CD"/>
          <w:p w14:paraId="785D90C5" w14:textId="1F7CDC9E" w:rsidR="00DB1546" w:rsidRPr="005246F6" w:rsidRDefault="005A0BAF" w:rsidP="00CE4402">
            <w:pPr>
              <w:pStyle w:val="Heading3"/>
              <w:spacing w:before="160" w:after="160"/>
            </w:pPr>
            <w:r w:rsidRPr="005A0BAF">
              <w:rPr>
                <w:rFonts w:eastAsiaTheme="minorHAnsi" w:cstheme="minorBidi"/>
                <w:sz w:val="22"/>
                <w:szCs w:val="22"/>
              </w:rPr>
              <w:t>Keizer Little League Park Facility Management</w:t>
            </w:r>
          </w:p>
          <w:p w14:paraId="5D04AD3A" w14:textId="04002733" w:rsidR="005A0BAF" w:rsidRPr="005A0BAF" w:rsidRDefault="005A0BAF" w:rsidP="005A0BAF">
            <w:r w:rsidRPr="005A0BAF">
              <w:t>Keizer Little League Park Facility Management Agreement is in the works!</w:t>
            </w:r>
          </w:p>
          <w:p w14:paraId="17766D94" w14:textId="77777777" w:rsidR="005A0BAF" w:rsidRDefault="005A0BAF" w:rsidP="005A0BAF">
            <w:r w:rsidRPr="005A0BAF">
              <w:t>The agreement with The Sports Facilities Companies is expected to provide additional transient lodging tax at our local hotels and additional commerce at our local businesses through greater utilization rates.</w:t>
            </w:r>
          </w:p>
          <w:p w14:paraId="5A54D1F5" w14:textId="77777777" w:rsidR="005A0BAF" w:rsidRPr="005A0BAF" w:rsidRDefault="005A0BAF" w:rsidP="005A0BAF"/>
          <w:p w14:paraId="355682A2" w14:textId="77777777" w:rsidR="005A0BAF" w:rsidRDefault="005A0BAF" w:rsidP="005A0BAF">
            <w:r w:rsidRPr="005A0BAF">
              <w:t>The financial impact is that we will need to have working capital to begin the operation of the facility. The net yearly impact is $0, but an amount sufficient to keep the operations liquid (i.e. enough to cover expenses and revenues) throughout the year is needed up front. The current financial projection expects a $17,736 profit during the first year.</w:t>
            </w:r>
          </w:p>
          <w:p w14:paraId="66A93208" w14:textId="77777777" w:rsidR="005A0BAF" w:rsidRPr="005A0BAF" w:rsidRDefault="005A0BAF" w:rsidP="005A0BAF"/>
          <w:p w14:paraId="52DE5FB6" w14:textId="77777777" w:rsidR="005A0BAF" w:rsidRDefault="005A0BAF" w:rsidP="005A0BAF">
            <w:r w:rsidRPr="005A0BAF">
              <w:lastRenderedPageBreak/>
              <w:t>Working with the City SFC anticipates that $145,000 will provide enough funds to remain liquid. That could come by moving $125,000 of the transient lodging tax currently targeted for the artificial turf fields phase III to the Little League Complex, plus adding the $20,000 already budgeted to the park this year for a capital improvement plan.</w:t>
            </w:r>
          </w:p>
          <w:p w14:paraId="0E98EB6A" w14:textId="77777777" w:rsidR="005A0BAF" w:rsidRPr="005A0BAF" w:rsidRDefault="005A0BAF" w:rsidP="005A0BAF"/>
          <w:p w14:paraId="380AA14F" w14:textId="77777777" w:rsidR="005A0BAF" w:rsidRDefault="005A0BAF" w:rsidP="005A0BAF">
            <w:r w:rsidRPr="005A0BAF">
              <w:t xml:space="preserve">The $125,000 will need to be replaced with transient lodging tax from the next fiscal year so that the artificial turf project can be completed. The Keizer Little League Field Complex will have a direct impact on the transient lodging tax collected from the new hotel coming into operation in the next fiscal year, which provides a good rationale for using those funds. More information: </w:t>
            </w:r>
            <w:hyperlink r:id="rId20" w:history="1">
              <w:r w:rsidRPr="005A0BAF">
                <w:rPr>
                  <w:rStyle w:val="Hyperlink"/>
                </w:rPr>
                <w:t>keizeror.gov</w:t>
              </w:r>
            </w:hyperlink>
          </w:p>
          <w:p w14:paraId="6A2D182D" w14:textId="77777777" w:rsidR="005A0BAF" w:rsidRPr="005A0BAF" w:rsidRDefault="005A0BAF" w:rsidP="005A0BAF"/>
          <w:p w14:paraId="11666DC8" w14:textId="77777777" w:rsidR="00DB1546" w:rsidRDefault="005A0BAF" w:rsidP="005A0BAF">
            <w:r w:rsidRPr="005A0BAF">
              <w:t xml:space="preserve">We are hoping this will help cut down damage done by kids and taggers as this moves forward and it opens more opportunities for partnership. </w:t>
            </w:r>
          </w:p>
          <w:p w14:paraId="6BD0A612" w14:textId="77777777" w:rsidR="008669B4" w:rsidRDefault="008669B4" w:rsidP="005A0BAF"/>
          <w:p w14:paraId="3887D791" w14:textId="4D4522BC" w:rsidR="008669B4" w:rsidRPr="005246F6" w:rsidRDefault="008669B4" w:rsidP="005A0BAF">
            <w:r w:rsidRPr="008669B4">
              <w:t>You’ll help reduce crime. An empty house in a neighborhood where none of the neighbors know the owner is a prime target for burglary. Throughout the country, dramatic decreases in burglary and related offenses are reported by law enforcement professionals in communities with active Watch programs</w:t>
            </w:r>
            <w:r>
              <w:t>!</w:t>
            </w:r>
          </w:p>
        </w:tc>
      </w:tr>
    </w:tbl>
    <w:p w14:paraId="2EE5A2CC" w14:textId="77777777" w:rsidR="00DB1546" w:rsidRPr="005246F6" w:rsidRDefault="00DB1546" w:rsidP="0018521B"/>
    <w:p w14:paraId="3AA33F35" w14:textId="77777777" w:rsidR="005C7559" w:rsidRPr="005246F6" w:rsidRDefault="00C516CC" w:rsidP="0018521B">
      <w:r w:rsidRPr="005246F6">
        <w:rPr>
          <w:noProof/>
        </w:rPr>
        <mc:AlternateContent>
          <mc:Choice Requires="wps">
            <w:drawing>
              <wp:anchor distT="0" distB="0" distL="114300" distR="114300" simplePos="0" relativeHeight="251660288" behindDoc="1" locked="1" layoutInCell="1" allowOverlap="1" wp14:anchorId="3ED8EFF7" wp14:editId="39DA958A">
                <wp:simplePos x="0" y="0"/>
                <wp:positionH relativeFrom="margin">
                  <wp:posOffset>-219710</wp:posOffset>
                </wp:positionH>
                <wp:positionV relativeFrom="margin">
                  <wp:posOffset>-778510</wp:posOffset>
                </wp:positionV>
                <wp:extent cx="7343775" cy="7810500"/>
                <wp:effectExtent l="0" t="0" r="9525"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43775" cy="78105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E3F8306" id="Rectangle 3" o:spid="_x0000_s1026" style="position:absolute;margin-left:-17.3pt;margin-top:-61.3pt;width:578.25pt;height:6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14:paraId="5818A577" w14:textId="77777777" w:rsidTr="00C1368E">
        <w:trPr>
          <w:cantSplit/>
          <w:trHeight w:val="3438"/>
        </w:trPr>
        <w:tc>
          <w:tcPr>
            <w:tcW w:w="3597" w:type="dxa"/>
            <w:shd w:val="clear" w:color="auto" w:fill="1F497D" w:themeFill="text2"/>
          </w:tcPr>
          <w:p w14:paraId="110BC73C" w14:textId="380C7A00" w:rsidR="00375F33" w:rsidRPr="00375F33" w:rsidRDefault="00375F33" w:rsidP="00375F33">
            <w:pPr>
              <w:pStyle w:val="Quote2"/>
            </w:pPr>
            <w:r w:rsidRPr="00375F33">
              <w:rPr>
                <w:b/>
                <w:bCs/>
              </w:rPr>
              <w:t>Awareness:</w:t>
            </w:r>
            <w:r w:rsidRPr="00375F33">
              <w:t> "Always be aware of your surroundings".</w:t>
            </w:r>
          </w:p>
          <w:p w14:paraId="23BC9897" w14:textId="164033B6" w:rsidR="005C7559" w:rsidRPr="005246F6" w:rsidRDefault="005C7559" w:rsidP="00C1368E">
            <w:pPr>
              <w:pStyle w:val="CalloutText"/>
              <w:spacing w:before="240" w:line="276" w:lineRule="auto"/>
              <w:ind w:right="240"/>
              <w:rPr>
                <w:rFonts w:asciiTheme="majorHAnsi" w:hAnsiTheme="majorHAnsi"/>
                <w:i w:val="0"/>
                <w:color w:val="FFFFFF" w:themeColor="background1"/>
                <w:sz w:val="32"/>
              </w:rPr>
            </w:pPr>
          </w:p>
        </w:tc>
        <w:tc>
          <w:tcPr>
            <w:tcW w:w="3599" w:type="dxa"/>
            <w:shd w:val="clear" w:color="auto" w:fill="FFFFFF" w:themeFill="background1"/>
            <w:vAlign w:val="center"/>
          </w:tcPr>
          <w:p w14:paraId="76820B35" w14:textId="77777777" w:rsidR="005C7559" w:rsidRDefault="00375F33" w:rsidP="00375F33">
            <w:pPr>
              <w:pStyle w:val="ListContinue"/>
            </w:pPr>
            <w:r>
              <w:t>December 2025 and January 2026</w:t>
            </w:r>
          </w:p>
          <w:p w14:paraId="6C783F18" w14:textId="29980C33" w:rsidR="00375F33" w:rsidRPr="005246F6" w:rsidRDefault="00375F33" w:rsidP="00375F33">
            <w:pPr>
              <w:pStyle w:val="ListContinue"/>
              <w:numPr>
                <w:ilvl w:val="0"/>
                <w:numId w:val="0"/>
              </w:numPr>
              <w:ind w:left="360"/>
            </w:pPr>
            <w:r>
              <w:t>Crime log update;</w:t>
            </w:r>
          </w:p>
        </w:tc>
        <w:tc>
          <w:tcPr>
            <w:tcW w:w="3594" w:type="dxa"/>
            <w:tcMar>
              <w:left w:w="0" w:type="dxa"/>
              <w:right w:w="0" w:type="dxa"/>
            </w:tcMar>
          </w:tcPr>
          <w:p w14:paraId="5C1977E0" w14:textId="5D461F62" w:rsidR="005C7559" w:rsidRPr="005246F6" w:rsidRDefault="005A0BAF" w:rsidP="00C1368E">
            <w:pPr>
              <w:rPr>
                <w:b/>
              </w:rPr>
            </w:pPr>
            <w:r>
              <w:rPr>
                <w:b/>
                <w:noProof/>
              </w:rPr>
              <mc:AlternateContent>
                <mc:Choice Requires="wpg">
                  <w:drawing>
                    <wp:inline distT="0" distB="0" distL="0" distR="0" wp14:anchorId="662EE8B0" wp14:editId="54F31046">
                      <wp:extent cx="2322195" cy="1769110"/>
                      <wp:effectExtent l="0" t="0" r="1905" b="2540"/>
                      <wp:docPr id="1642261367" name="Group 7"/>
                      <wp:cNvGraphicFramePr/>
                      <a:graphic xmlns:a="http://schemas.openxmlformats.org/drawingml/2006/main">
                        <a:graphicData uri="http://schemas.microsoft.com/office/word/2010/wordprocessingGroup">
                          <wpg:wgp>
                            <wpg:cNvGrpSpPr/>
                            <wpg:grpSpPr>
                              <a:xfrm>
                                <a:off x="0" y="0"/>
                                <a:ext cx="2322195" cy="1769110"/>
                                <a:chOff x="0" y="0"/>
                                <a:chExt cx="2322195" cy="1769110"/>
                              </a:xfrm>
                            </wpg:grpSpPr>
                            <pic:pic xmlns:pic="http://schemas.openxmlformats.org/drawingml/2006/picture">
                              <pic:nvPicPr>
                                <pic:cNvPr id="2137135030" name="Picture 59"/>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bwMode="auto">
                                <a:xfrm>
                                  <a:off x="0" y="0"/>
                                  <a:ext cx="2322195" cy="1548130"/>
                                </a:xfrm>
                                <a:prstGeom prst="rect">
                                  <a:avLst/>
                                </a:prstGeom>
                                <a:noFill/>
                                <a:ln>
                                  <a:noFill/>
                                </a:ln>
                                <a:extLst>
                                  <a:ext uri="{53640926-AAD7-44D8-BBD7-CCE9431645EC}">
                                    <a14:shadowObscured xmlns:a14="http://schemas.microsoft.com/office/drawing/2010/main"/>
                                  </a:ext>
                                </a:extLst>
                              </pic:spPr>
                            </pic:pic>
                            <wps:wsp>
                              <wps:cNvPr id="1896779777" name="Text Box 6"/>
                              <wps:cNvSpPr txBox="1"/>
                              <wps:spPr>
                                <a:xfrm>
                                  <a:off x="0" y="1548130"/>
                                  <a:ext cx="2322195" cy="220980"/>
                                </a:xfrm>
                                <a:prstGeom prst="rect">
                                  <a:avLst/>
                                </a:prstGeom>
                                <a:solidFill>
                                  <a:prstClr val="white"/>
                                </a:solidFill>
                                <a:ln>
                                  <a:noFill/>
                                </a:ln>
                              </wps:spPr>
                              <wps:txbx>
                                <w:txbxContent>
                                  <w:p w14:paraId="4A569448" w14:textId="496711CF" w:rsidR="005A0BAF" w:rsidRPr="005A0BAF" w:rsidRDefault="005A0BAF" w:rsidP="005A0BA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62EE8B0" id="Group 7" o:spid="_x0000_s1029" style="width:182.85pt;height:139.3pt;mso-position-horizontal-relative:char;mso-position-vertical-relative:line" coordsize="23221,176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">
                      <v:shape id="Picture 59" o:spid="_x0000_s1030" type="#_x0000_t75" style="position:absolute;width:23221;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">
                        <v:imagedata r:id="rId23" o:title=""/>
                      </v:shape>
                      <v:shape id="Text Box 6" o:spid="_x0000_s1031" type="#_x0000_t202" style="position:absolute;top:15481;width:23221;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" stroked="f">
                        <v:textbox style="mso-fit-shape-to-text:t">
                          <w:txbxContent>
                            <w:p w14:paraId="4A569448" w14:textId="496711CF" w:rsidR="005A0BAF" w:rsidRPr="005A0BAF" w:rsidRDefault="005A0BAF" w:rsidP="005A0BAF">
                              <w:pPr>
                                <w:rPr>
                                  <w:sz w:val="18"/>
                                  <w:szCs w:val="18"/>
                                </w:rPr>
                              </w:pPr>
                            </w:p>
                          </w:txbxContent>
                        </v:textbox>
                      </v:shape>
                      <w10:anchorlock/>
                    </v:group>
                  </w:pict>
                </mc:Fallback>
              </mc:AlternateContent>
            </w:r>
          </w:p>
        </w:tc>
      </w:tr>
      <w:tr w:rsidR="002309AC" w:rsidRPr="005246F6" w14:paraId="7B2E8626" w14:textId="77777777" w:rsidTr="00823DE4">
        <w:trPr>
          <w:cantSplit/>
        </w:trPr>
        <w:tc>
          <w:tcPr>
            <w:tcW w:w="10790" w:type="dxa"/>
            <w:gridSpan w:val="3"/>
            <w:vAlign w:val="center"/>
          </w:tcPr>
          <w:p w14:paraId="44909EF2" w14:textId="77777777" w:rsidR="002309AC" w:rsidRPr="005246F6" w:rsidRDefault="002309AC" w:rsidP="003C0E3F">
            <w:pPr>
              <w:rPr>
                <w:noProof/>
              </w:rPr>
            </w:pPr>
          </w:p>
        </w:tc>
      </w:tr>
      <w:tr w:rsidR="002309AC" w:rsidRPr="005246F6" w14:paraId="2D8969C6" w14:textId="77777777" w:rsidTr="003B1688">
        <w:trPr>
          <w:cantSplit/>
          <w:trHeight w:val="2924"/>
        </w:trPr>
        <w:tc>
          <w:tcPr>
            <w:tcW w:w="3597" w:type="dxa"/>
            <w:vAlign w:val="center"/>
          </w:tcPr>
          <w:p w14:paraId="42DD50A6" w14:textId="77777777" w:rsidR="00426E04" w:rsidRPr="005246F6" w:rsidRDefault="002309AC" w:rsidP="00426E04">
            <w:pPr>
              <w:jc w:val="center"/>
            </w:pPr>
            <w:r w:rsidRPr="005246F6">
              <w:rPr>
                <w:noProof/>
              </w:rPr>
              <w:lastRenderedPageBreak/>
              <w:drawing>
                <wp:inline distT="0" distB="0" distL="0" distR="0" wp14:anchorId="7F1909D2" wp14:editId="62450BA0">
                  <wp:extent cx="1908810" cy="1671320"/>
                  <wp:effectExtent l="0" t="0" r="0" b="508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7193" w:type="dxa"/>
            <w:gridSpan w:val="2"/>
          </w:tcPr>
          <w:p w14:paraId="3F6BB90F" w14:textId="796C11EB" w:rsidR="002309AC" w:rsidRDefault="000C5045" w:rsidP="00A43E1B">
            <w:pPr>
              <w:pStyle w:val="Heading1"/>
            </w:pPr>
            <w:r>
              <w:t>Dec 2025</w:t>
            </w:r>
          </w:p>
          <w:p w14:paraId="2DADA167" w14:textId="77777777" w:rsidR="00A43E1B" w:rsidRPr="00A43E1B" w:rsidRDefault="00A43E1B" w:rsidP="00A43E1B"/>
          <w:p w14:paraId="4377FF77" w14:textId="786F4BDA" w:rsidR="002309AC" w:rsidRDefault="000C5045" w:rsidP="002309AC">
            <w:r>
              <w:t xml:space="preserve">December, we had 2 assaults in our community. Harassment cases we had 3 in our community. Traffic accidents with injuries we had 2, and Criminal mischief we have 1. Then we had menacing use with a weapon we had 1, we had unlawful with carrying a weapon 1. </w:t>
            </w:r>
          </w:p>
          <w:p w14:paraId="707D00BC" w14:textId="77777777" w:rsidR="000C5045" w:rsidRDefault="000C5045" w:rsidP="002309AC"/>
          <w:p w14:paraId="2CD6C975" w14:textId="4CFEC47E" w:rsidR="000C5045" w:rsidRDefault="000C5045" w:rsidP="002309AC">
            <w:r>
              <w:t xml:space="preserve">We also had Child neglect case 1, Suspicious activity 1, Disorderly conduct was 1, DUI is 1, Failure to perform as a driver we had 2. Criminal trespass 1 and 2 cases we have 3, as well as a case of domestic distance. Theft of motor vehicle is </w:t>
            </w:r>
            <w:r w:rsidR="00A43E1B">
              <w:t>2, possession</w:t>
            </w:r>
            <w:r>
              <w:t xml:space="preserve"> of tools to commit a crime 2, Drug possession </w:t>
            </w:r>
            <w:r w:rsidR="00A43E1B">
              <w:t xml:space="preserve">2 and more. </w:t>
            </w:r>
          </w:p>
          <w:p w14:paraId="31BCA818" w14:textId="429D61F8" w:rsidR="000C5045" w:rsidRPr="005246F6" w:rsidRDefault="000C5045" w:rsidP="002309AC"/>
        </w:tc>
      </w:tr>
      <w:tr w:rsidR="00867B8C" w:rsidRPr="005246F6" w14:paraId="2EB50D65" w14:textId="77777777" w:rsidTr="003B1688">
        <w:trPr>
          <w:cantSplit/>
          <w:trHeight w:val="7344"/>
        </w:trPr>
        <w:tc>
          <w:tcPr>
            <w:tcW w:w="3597"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528473CA" w14:textId="77777777" w:rsidTr="008D79D4">
              <w:trPr>
                <w:trHeight w:val="3753"/>
              </w:trPr>
              <w:tc>
                <w:tcPr>
                  <w:tcW w:w="3168" w:type="dxa"/>
                  <w:shd w:val="clear" w:color="auto" w:fill="EEECE1" w:themeFill="background2"/>
                </w:tcPr>
                <w:p w14:paraId="0BABAE98" w14:textId="011412E7" w:rsidR="00426E04" w:rsidRDefault="00362D22" w:rsidP="00426E04">
                  <w:pPr>
                    <w:pStyle w:val="Heading4"/>
                    <w:spacing w:after="160"/>
                  </w:pPr>
                  <w:r>
                    <w:t>Meeting;</w:t>
                  </w:r>
                </w:p>
                <w:p w14:paraId="7C697F6A" w14:textId="77777777" w:rsidR="00E231CF" w:rsidRDefault="00362D22" w:rsidP="00362D22">
                  <w:r>
                    <w:t>1</w:t>
                  </w:r>
                  <w:r w:rsidRPr="00362D22">
                    <w:rPr>
                      <w:vertAlign w:val="superscript"/>
                    </w:rPr>
                    <w:t>st</w:t>
                  </w:r>
                  <w:r>
                    <w:t xml:space="preserve"> Wednesday of each month</w:t>
                  </w:r>
                </w:p>
                <w:p w14:paraId="492D61E0" w14:textId="004BF102" w:rsidR="00362D22" w:rsidRDefault="00362D22" w:rsidP="00362D22">
                  <w:r>
                    <w:t xml:space="preserve"> </w:t>
                  </w:r>
                </w:p>
                <w:p w14:paraId="708E5B1D" w14:textId="77777777" w:rsidR="00362D22" w:rsidRPr="00BD395E" w:rsidRDefault="00362D22" w:rsidP="00362D22">
                  <w:pPr>
                    <w:spacing w:line="360" w:lineRule="auto"/>
                    <w:ind w:left="144" w:right="144" w:firstLine="720"/>
                    <w:rPr>
                      <w:rFonts w:ascii="Times New Roman" w:hAnsi="Times New Roman" w:cs="Times New Roman"/>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D395E">
                    <w:rPr>
                      <w:rFonts w:ascii="Arial" w:hAnsi="Arial" w:cs="Arial"/>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Join Zoom: </w:t>
                  </w:r>
                  <w:hyperlink r:id="rId25" w:history="1">
                    <w:r w:rsidRPr="00BD395E">
                      <w:rPr>
                        <w:rStyle w:val="Hyperlink"/>
                        <w:rFonts w:ascii="Times New Roman" w:hAnsi="Times New Roman" w:cs="Times New Roman"/>
                        <w:color w:val="auto"/>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https://us06web.zoom.us/j/87654418812?pwd=DWiPJosdxanDXlcBaW0qFVaKblUbF4.1</w:t>
                    </w:r>
                    <w:r w:rsidRPr="00BD395E">
                      <w:rPr>
                        <w:rStyle w:val="Hyperlink"/>
                        <w:rFonts w:ascii="Times New Roman" w:hAnsi="Times New Roman" w:cs="Times New Roman"/>
                        <w:color w:val="auto"/>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hyperlink>
                  <w:r w:rsidRPr="00BD395E">
                    <w:rPr>
                      <w:rFonts w:ascii="Times New Roman" w:hAnsi="Times New Roman" w:cs="Times New Roman"/>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eeting ID: 876 5441 8812          </w:t>
                  </w:r>
                  <w:r w:rsidRPr="00BD395E">
                    <w:rPr>
                      <w:rFonts w:ascii="Times New Roman" w:hAnsi="Times New Roman" w:cs="Times New Roman"/>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Passcode: 845817</w:t>
                  </w:r>
                </w:p>
                <w:p w14:paraId="080630E4" w14:textId="77777777" w:rsidR="00362D22" w:rsidRPr="00362D22" w:rsidRDefault="00362D22" w:rsidP="00362D22"/>
                <w:p w14:paraId="5455B2A4" w14:textId="32BC50BE" w:rsidR="008D79D4" w:rsidRPr="005246F6" w:rsidRDefault="008D79D4" w:rsidP="008D79D4">
                  <w:pPr>
                    <w:pStyle w:val="CalloutText"/>
                    <w:spacing w:line="276" w:lineRule="auto"/>
                    <w:rPr>
                      <w:i w:val="0"/>
                      <w:color w:val="auto"/>
                    </w:rPr>
                  </w:pPr>
                </w:p>
                <w:p w14:paraId="76B32AF8" w14:textId="77777777" w:rsidR="008D79D4" w:rsidRPr="005246F6" w:rsidRDefault="008D79D4" w:rsidP="008D79D4"/>
              </w:tc>
            </w:tr>
            <w:tr w:rsidR="00426E04" w:rsidRPr="005246F6" w14:paraId="1B6CD01C" w14:textId="77777777" w:rsidTr="008D79D4">
              <w:tc>
                <w:tcPr>
                  <w:tcW w:w="3168" w:type="dxa"/>
                  <w:shd w:val="clear" w:color="auto" w:fill="FFFFFF" w:themeFill="background1"/>
                </w:tcPr>
                <w:p w14:paraId="3E5AE46D" w14:textId="77777777" w:rsidR="00426E04" w:rsidRPr="005246F6" w:rsidRDefault="00426E04" w:rsidP="00426E04"/>
                <w:p w14:paraId="4D25CAF5" w14:textId="7B621DBA" w:rsidR="009F5E1F" w:rsidRPr="009F5E1F" w:rsidRDefault="009F5E1F" w:rsidP="009F5E1F">
                  <w:pPr>
                    <w:pStyle w:val="Contacts"/>
                    <w:spacing w:line="360" w:lineRule="auto"/>
                  </w:pPr>
                  <w:r w:rsidRPr="009F5E1F">
                    <w:t>Greater Northeast Keizer Neighborhood Watch</w:t>
                  </w:r>
                </w:p>
                <w:p w14:paraId="3DE805CD" w14:textId="77777777" w:rsidR="009F5E1F" w:rsidRPr="009F5E1F" w:rsidRDefault="009F5E1F" w:rsidP="009F5E1F">
                  <w:pPr>
                    <w:pStyle w:val="Contacts"/>
                    <w:spacing w:line="360" w:lineRule="auto"/>
                  </w:pPr>
                  <w:hyperlink r:id="rId26" w:history="1">
                    <w:r w:rsidRPr="009F5E1F">
                      <w:rPr>
                        <w:rStyle w:val="Hyperlink"/>
                      </w:rPr>
                      <w:t>keizerneighborhoodwatch1@gmail.com</w:t>
                    </w:r>
                  </w:hyperlink>
                </w:p>
                <w:p w14:paraId="0933596D" w14:textId="77777777" w:rsidR="009F5E1F" w:rsidRPr="009F5E1F" w:rsidRDefault="009F5E1F" w:rsidP="009F5E1F">
                  <w:pPr>
                    <w:pStyle w:val="Contacts"/>
                    <w:spacing w:line="360" w:lineRule="auto"/>
                  </w:pPr>
                  <w:r w:rsidRPr="009F5E1F">
                    <w:t>503-991-1671</w:t>
                  </w:r>
                </w:p>
                <w:p w14:paraId="11FA56CF" w14:textId="77777777" w:rsidR="009F5E1F" w:rsidRPr="009F5E1F" w:rsidRDefault="009F5E1F" w:rsidP="009F5E1F">
                  <w:pPr>
                    <w:pStyle w:val="Contacts"/>
                    <w:spacing w:line="360" w:lineRule="auto"/>
                  </w:pPr>
                  <w:hyperlink r:id="rId27" w:history="1">
                    <w:r w:rsidRPr="009F5E1F">
                      <w:rPr>
                        <w:rStyle w:val="Hyperlink"/>
                      </w:rPr>
                      <w:t>gnekna.com</w:t>
                    </w:r>
                  </w:hyperlink>
                </w:p>
                <w:p w14:paraId="37B70161" w14:textId="150A5342" w:rsidR="00426E04" w:rsidRPr="005246F6" w:rsidRDefault="008669B4" w:rsidP="008D79D4">
                  <w:pPr>
                    <w:pStyle w:val="Contacts"/>
                    <w:spacing w:line="360" w:lineRule="auto"/>
                  </w:pPr>
                  <w:r>
                    <w:rPr>
                      <w:noProof/>
                    </w:rPr>
                    <w:drawing>
                      <wp:inline distT="0" distB="0" distL="0" distR="0" wp14:anchorId="5802C6AC" wp14:editId="4C5287FF">
                        <wp:extent cx="771525" cy="771525"/>
                        <wp:effectExtent l="0" t="0" r="9525" b="9525"/>
                        <wp:docPr id="2715133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13308" name="Picture 27151330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71525" cy="771525"/>
                                </a:xfrm>
                                <a:prstGeom prst="rect">
                                  <a:avLst/>
                                </a:prstGeom>
                              </pic:spPr>
                            </pic:pic>
                          </a:graphicData>
                        </a:graphic>
                      </wp:inline>
                    </w:drawing>
                  </w:r>
                  <w:r w:rsidR="00E2500F">
                    <w:t xml:space="preserve"> </w:t>
                  </w:r>
                  <w:r w:rsidR="00E2500F">
                    <w:rPr>
                      <w:noProof/>
                      <w:sz w:val="30"/>
                      <w:szCs w:val="30"/>
                    </w:rPr>
                    <w:drawing>
                      <wp:inline distT="0" distB="0" distL="0" distR="0" wp14:anchorId="245C49FC" wp14:editId="4D60A002">
                        <wp:extent cx="962025" cy="795096"/>
                        <wp:effectExtent l="0" t="0" r="0" b="5080"/>
                        <wp:docPr id="9774111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411109" name="Picture 97741110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73771" cy="804804"/>
                                </a:xfrm>
                                <a:prstGeom prst="rect">
                                  <a:avLst/>
                                </a:prstGeom>
                              </pic:spPr>
                            </pic:pic>
                          </a:graphicData>
                        </a:graphic>
                      </wp:inline>
                    </w:drawing>
                  </w:r>
                  <w:r w:rsidR="00E2500F">
                    <w:t xml:space="preserve"> </w:t>
                  </w:r>
                </w:p>
                <w:p w14:paraId="02BCAE06" w14:textId="77777777" w:rsidR="00426E04" w:rsidRPr="005246F6" w:rsidRDefault="00426E04" w:rsidP="00FE0D84">
                  <w:pPr>
                    <w:jc w:val="center"/>
                    <w:rPr>
                      <w:noProof/>
                    </w:rPr>
                  </w:pPr>
                </w:p>
              </w:tc>
            </w:tr>
            <w:tr w:rsidR="00426E04" w:rsidRPr="005246F6" w14:paraId="7F913220" w14:textId="77777777" w:rsidTr="008D79D4">
              <w:trPr>
                <w:trHeight w:val="720"/>
              </w:trPr>
              <w:tc>
                <w:tcPr>
                  <w:tcW w:w="3168" w:type="dxa"/>
                  <w:shd w:val="clear" w:color="auto" w:fill="FFFFFF" w:themeFill="background1"/>
                </w:tcPr>
                <w:p w14:paraId="387870EE" w14:textId="72B5F54B" w:rsidR="00426E04" w:rsidRPr="005246F6" w:rsidRDefault="00426E04" w:rsidP="008D79D4">
                  <w:pPr>
                    <w:jc w:val="center"/>
                  </w:pPr>
                </w:p>
              </w:tc>
            </w:tr>
          </w:tbl>
          <w:p w14:paraId="003CE366" w14:textId="77777777" w:rsidR="00867B8C" w:rsidRPr="005246F6" w:rsidRDefault="00867B8C" w:rsidP="00FE0D84">
            <w:pPr>
              <w:jc w:val="center"/>
              <w:rPr>
                <w:noProof/>
              </w:rPr>
            </w:pPr>
          </w:p>
        </w:tc>
        <w:tc>
          <w:tcPr>
            <w:tcW w:w="7193" w:type="dxa"/>
            <w:gridSpan w:val="2"/>
          </w:tcPr>
          <w:p w14:paraId="3AEC7794" w14:textId="7915C3A2" w:rsidR="00867B8C" w:rsidRPr="005246F6" w:rsidRDefault="00A43E1B" w:rsidP="006074A9">
            <w:pPr>
              <w:pStyle w:val="Heading3"/>
              <w:spacing w:before="160" w:after="160"/>
              <w:rPr>
                <w:rFonts w:eastAsiaTheme="minorHAnsi" w:cstheme="minorBidi"/>
                <w:b w:val="0"/>
                <w:color w:val="auto"/>
                <w:sz w:val="22"/>
                <w:szCs w:val="22"/>
              </w:rPr>
            </w:pPr>
            <w:r>
              <w:t xml:space="preserve"> Jan 2026</w:t>
            </w:r>
          </w:p>
          <w:p w14:paraId="1CB43319" w14:textId="341AB1C3" w:rsidR="00AD2A5B" w:rsidRDefault="00A43E1B" w:rsidP="00AD2A5B">
            <w:r>
              <w:t>Items we have been following with crime logs and reports from community as follows just a quick update.</w:t>
            </w:r>
          </w:p>
          <w:p w14:paraId="64C8E75D" w14:textId="77777777" w:rsidR="00A43E1B" w:rsidRDefault="00A43E1B" w:rsidP="00AD2A5B"/>
          <w:p w14:paraId="48A35EC0" w14:textId="77777777" w:rsidR="00A43E1B" w:rsidRDefault="00A43E1B" w:rsidP="00AD2A5B">
            <w:r>
              <w:t>Theft for mail 2 in our community, Unlawful possession of meth (drugs) 4, Assault on police we have had 2, attempting to flee or auld a police officer 2. We have also had other cases we are following, Possession of stolen motor vehicles.</w:t>
            </w:r>
          </w:p>
          <w:p w14:paraId="704D0395" w14:textId="77777777" w:rsidR="00A43E1B" w:rsidRDefault="00A43E1B" w:rsidP="00AD2A5B"/>
          <w:p w14:paraId="7A601F13" w14:textId="6DA05770" w:rsidR="00A43E1B" w:rsidRDefault="00A43E1B" w:rsidP="00AD2A5B">
            <w:r>
              <w:t xml:space="preserve">Computer crimes that are felonies we had 3 of these cases in our community. </w:t>
            </w:r>
            <w:r w:rsidR="008C5B8E">
              <w:t>R</w:t>
            </w:r>
            <w:r>
              <w:t xml:space="preserve">eckless endangerment cases and unlawful driving cases 4 in our community. </w:t>
            </w:r>
          </w:p>
          <w:p w14:paraId="77D9E42D" w14:textId="77777777" w:rsidR="00A43E1B" w:rsidRDefault="00A43E1B" w:rsidP="00AD2A5B"/>
          <w:p w14:paraId="3E3A0A8D" w14:textId="19E7773C" w:rsidR="00A43E1B" w:rsidRPr="005246F6" w:rsidRDefault="00A43E1B" w:rsidP="00AD2A5B">
            <w:r>
              <w:t xml:space="preserve">This is just a brief snap shot of the work we do in our community to ensure safety.  </w:t>
            </w:r>
          </w:p>
          <w:p w14:paraId="48190F23" w14:textId="77777777" w:rsidR="00AD2A5B" w:rsidRPr="005246F6" w:rsidRDefault="00AD2A5B" w:rsidP="002309AC"/>
          <w:p w14:paraId="4928206B" w14:textId="77777777" w:rsidR="005F26AD" w:rsidRPr="005246F6" w:rsidRDefault="005F26AD" w:rsidP="002309AC"/>
          <w:p w14:paraId="62BF2BD6" w14:textId="77777777" w:rsidR="00E231CF" w:rsidRDefault="00E231CF" w:rsidP="00E231CF">
            <w:pPr>
              <w:pStyle w:val="Heading1"/>
            </w:pPr>
            <w:r w:rsidRPr="00E231CF">
              <w:t xml:space="preserve">Feel like you don’t have the time? </w:t>
            </w:r>
          </w:p>
          <w:p w14:paraId="68C61E6A" w14:textId="77777777" w:rsidR="00E231CF" w:rsidRDefault="00E231CF" w:rsidP="002309AC"/>
          <w:p w14:paraId="35FE702F" w14:textId="77777777" w:rsidR="005F26AD" w:rsidRDefault="00E231CF" w:rsidP="002309AC">
            <w:r w:rsidRPr="00E231CF">
              <w:t>You don’t have to take on a leadership role. Offer to make a few phone calls. Write a story for the newsletter. Show up at community events even if you can’t stay the whole time. Touch base with your neighbors and show that you support the effort. As you go about your daily routines, observe your surroundings. It only takes a moment to notice something suspicious and record and report what you saw. Every effort helps.</w:t>
            </w:r>
          </w:p>
          <w:p w14:paraId="32C0464B" w14:textId="77777777" w:rsidR="00E231CF" w:rsidRDefault="00E231CF" w:rsidP="002309AC"/>
          <w:p w14:paraId="082ECBBA" w14:textId="77777777" w:rsidR="00E231CF" w:rsidRDefault="00E231CF" w:rsidP="002309AC">
            <w:r w:rsidRPr="00E231CF">
              <w:t>People like you are what make a Neighborhood Watch program successful. Your neighbor needs your help and you need your neighbor’s help. The small steps you take now will pay big dividends down the road. Building a spirit of community helps keep all of you safer and more secure. That’s what Neighborhood Watch is all about</w:t>
            </w:r>
            <w:r>
              <w:t>!</w:t>
            </w:r>
          </w:p>
          <w:p w14:paraId="6B9F2F03" w14:textId="77777777" w:rsidR="00E231CF" w:rsidRDefault="00E231CF" w:rsidP="002309AC"/>
          <w:p w14:paraId="23708542" w14:textId="2EE89037" w:rsidR="00E231CF" w:rsidRPr="005246F6" w:rsidRDefault="00E231CF" w:rsidP="002309AC"/>
        </w:tc>
      </w:tr>
    </w:tbl>
    <w:p w14:paraId="72CF9C0D" w14:textId="77777777" w:rsidR="005C7559" w:rsidRPr="005246F6" w:rsidRDefault="005C7559" w:rsidP="0018521B"/>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32D9D" w14:textId="77777777" w:rsidR="00462155" w:rsidRDefault="00462155" w:rsidP="0018521B">
      <w:r>
        <w:separator/>
      </w:r>
    </w:p>
  </w:endnote>
  <w:endnote w:type="continuationSeparator" w:id="0">
    <w:p w14:paraId="675FDF7D" w14:textId="77777777" w:rsidR="00462155" w:rsidRDefault="00462155"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7FCD3" w14:textId="77777777" w:rsidR="00462155" w:rsidRDefault="00462155" w:rsidP="0018521B">
      <w:r>
        <w:separator/>
      </w:r>
    </w:p>
  </w:footnote>
  <w:footnote w:type="continuationSeparator" w:id="0">
    <w:p w14:paraId="5485520D" w14:textId="77777777" w:rsidR="00462155" w:rsidRDefault="00462155"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1DFC7839"/>
    <w:multiLevelType w:val="multilevel"/>
    <w:tmpl w:val="F82E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770E24"/>
    <w:multiLevelType w:val="multilevel"/>
    <w:tmpl w:val="930471AA"/>
    <w:numStyleLink w:val="NumberedList1"/>
  </w:abstractNum>
  <w:abstractNum w:abstractNumId="8"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8103566"/>
    <w:multiLevelType w:val="multilevel"/>
    <w:tmpl w:val="1026BD8C"/>
    <w:numStyleLink w:val="NumberedList2"/>
  </w:abstractNum>
  <w:abstractNum w:abstractNumId="10"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51A3A82"/>
    <w:multiLevelType w:val="multilevel"/>
    <w:tmpl w:val="8F6A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491945201">
    <w:abstractNumId w:val="15"/>
  </w:num>
  <w:num w:numId="2" w16cid:durableId="2027058056">
    <w:abstractNumId w:val="4"/>
  </w:num>
  <w:num w:numId="3" w16cid:durableId="1609655544">
    <w:abstractNumId w:val="12"/>
  </w:num>
  <w:num w:numId="4" w16cid:durableId="1957055227">
    <w:abstractNumId w:val="14"/>
  </w:num>
  <w:num w:numId="5" w16cid:durableId="947736990">
    <w:abstractNumId w:val="13"/>
  </w:num>
  <w:num w:numId="6" w16cid:durableId="1799762609">
    <w:abstractNumId w:val="3"/>
  </w:num>
  <w:num w:numId="7" w16cid:durableId="98915852">
    <w:abstractNumId w:val="2"/>
  </w:num>
  <w:num w:numId="8" w16cid:durableId="1520965767">
    <w:abstractNumId w:val="8"/>
  </w:num>
  <w:num w:numId="9" w16cid:durableId="61218567">
    <w:abstractNumId w:val="1"/>
  </w:num>
  <w:num w:numId="10" w16cid:durableId="498034434">
    <w:abstractNumId w:val="0"/>
  </w:num>
  <w:num w:numId="11" w16cid:durableId="2106806760">
    <w:abstractNumId w:val="7"/>
  </w:num>
  <w:num w:numId="12" w16cid:durableId="192304713">
    <w:abstractNumId w:val="5"/>
  </w:num>
  <w:num w:numId="13" w16cid:durableId="2003699137">
    <w:abstractNumId w:val="10"/>
  </w:num>
  <w:num w:numId="14" w16cid:durableId="609774318">
    <w:abstractNumId w:val="9"/>
  </w:num>
  <w:num w:numId="15" w16cid:durableId="1253587381">
    <w:abstractNumId w:val="11"/>
  </w:num>
  <w:num w:numId="16" w16cid:durableId="992638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B06E97"/>
    <w:rsid w:val="000131D5"/>
    <w:rsid w:val="00014144"/>
    <w:rsid w:val="00076677"/>
    <w:rsid w:val="00084384"/>
    <w:rsid w:val="00090F21"/>
    <w:rsid w:val="000C5045"/>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62D22"/>
    <w:rsid w:val="00375F33"/>
    <w:rsid w:val="003A0009"/>
    <w:rsid w:val="003A0FE2"/>
    <w:rsid w:val="003B1688"/>
    <w:rsid w:val="003C4AE8"/>
    <w:rsid w:val="003D69F4"/>
    <w:rsid w:val="00402433"/>
    <w:rsid w:val="00426E04"/>
    <w:rsid w:val="00450EAB"/>
    <w:rsid w:val="00462155"/>
    <w:rsid w:val="004A16E3"/>
    <w:rsid w:val="004C08D1"/>
    <w:rsid w:val="004D1DFD"/>
    <w:rsid w:val="004F2752"/>
    <w:rsid w:val="005165E1"/>
    <w:rsid w:val="005246F6"/>
    <w:rsid w:val="005A0BAF"/>
    <w:rsid w:val="005A20B8"/>
    <w:rsid w:val="005A329A"/>
    <w:rsid w:val="005C7559"/>
    <w:rsid w:val="005D0EB5"/>
    <w:rsid w:val="005E6FA8"/>
    <w:rsid w:val="005F26AD"/>
    <w:rsid w:val="005F2735"/>
    <w:rsid w:val="0060582D"/>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12CF5"/>
    <w:rsid w:val="00823DE4"/>
    <w:rsid w:val="00835F7E"/>
    <w:rsid w:val="008669B4"/>
    <w:rsid w:val="00866BB6"/>
    <w:rsid w:val="00867B8C"/>
    <w:rsid w:val="00881E27"/>
    <w:rsid w:val="008C2ABC"/>
    <w:rsid w:val="008C5B8E"/>
    <w:rsid w:val="008D79D4"/>
    <w:rsid w:val="008E2753"/>
    <w:rsid w:val="00910059"/>
    <w:rsid w:val="00924B76"/>
    <w:rsid w:val="00942519"/>
    <w:rsid w:val="00957E4A"/>
    <w:rsid w:val="00970C1B"/>
    <w:rsid w:val="009A4EED"/>
    <w:rsid w:val="009B5A02"/>
    <w:rsid w:val="009D2BC3"/>
    <w:rsid w:val="009E06C8"/>
    <w:rsid w:val="009E211D"/>
    <w:rsid w:val="009E70CA"/>
    <w:rsid w:val="009F5E1F"/>
    <w:rsid w:val="009F6587"/>
    <w:rsid w:val="00A248AE"/>
    <w:rsid w:val="00A43E1B"/>
    <w:rsid w:val="00A8337F"/>
    <w:rsid w:val="00A95DD9"/>
    <w:rsid w:val="00AA77A8"/>
    <w:rsid w:val="00AC63E8"/>
    <w:rsid w:val="00AD2A5B"/>
    <w:rsid w:val="00AD2EB5"/>
    <w:rsid w:val="00AE3B9F"/>
    <w:rsid w:val="00AF4030"/>
    <w:rsid w:val="00AF7F60"/>
    <w:rsid w:val="00B00637"/>
    <w:rsid w:val="00B06E9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64324"/>
    <w:rsid w:val="00D70E06"/>
    <w:rsid w:val="00DA7DE7"/>
    <w:rsid w:val="00DB1546"/>
    <w:rsid w:val="00DC6CD6"/>
    <w:rsid w:val="00DF4EB6"/>
    <w:rsid w:val="00E231CF"/>
    <w:rsid w:val="00E2500F"/>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BD7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090F21"/>
    <w:rPr>
      <w:color w:val="1F497D" w:themeColor="text2"/>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greciacontabilidad.blogspot.com/" TargetMode="External"/><Relationship Id="rId26" Type="http://schemas.openxmlformats.org/officeDocument/2006/relationships/hyperlink" Target="mailto:keizerneighborhoodwatch1@gmail.com" TargetMode="Externa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us06web.zoom.us/j/87654418812?pwd=DWiPJosdxanDXlcBaW0qFVaKblUbF4.1" TargetMode="External"/><Relationship Id="rId2" Type="http://schemas.openxmlformats.org/officeDocument/2006/relationships/customXml" Target="../customXml/item2.xml"/><Relationship Id="rId16" Type="http://schemas.openxmlformats.org/officeDocument/2006/relationships/hyperlink" Target="https://creativecommons.org/licenses/by/3.0/" TargetMode="External"/><Relationship Id="rId20" Type="http://schemas.openxmlformats.org/officeDocument/2006/relationships/hyperlink" Target="http://keizeror.gov"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chart" Target="charts/chart1.xml"/><Relationship Id="rId5" Type="http://schemas.openxmlformats.org/officeDocument/2006/relationships/styles" Target="styles.xml"/><Relationship Id="rId15" Type="http://schemas.openxmlformats.org/officeDocument/2006/relationships/hyperlink" Target="https://greciacontabilidad.blogspot.com/" TargetMode="External"/><Relationship Id="rId23" Type="http://schemas.openxmlformats.org/officeDocument/2006/relationships/image" Target="media/image7.jpeg"/><Relationship Id="rId28" Type="http://schemas.openxmlformats.org/officeDocument/2006/relationships/image" Target="media/image7.png"/><Relationship Id="rId10" Type="http://schemas.openxmlformats.org/officeDocument/2006/relationships/image" Target="media/image1.jpeg"/><Relationship Id="rId19" Type="http://schemas.openxmlformats.org/officeDocument/2006/relationships/hyperlink" Target="https://creativecommons.org/licenses/by/3.0/"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reciacontabilidad.blogspot.com/" TargetMode="External"/><Relationship Id="rId22" Type="http://schemas.openxmlformats.org/officeDocument/2006/relationships/hyperlink" Target="https://www.picpedia.org/chalkboard/c/crime-statistics.html" TargetMode="External"/><Relationship Id="rId27" Type="http://schemas.openxmlformats.org/officeDocument/2006/relationships/hyperlink" Target="http://gnekna.com"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_kun\AppData\Roaming\Microsoft\Templates\Small%20business%20email%20marke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dLbls>
          <c:dLblPos val="bestFit"/>
          <c:showLegendKey val="0"/>
          <c:showVal val="1"/>
          <c:showCatName val="0"/>
          <c:showSerName val="0"/>
          <c:showPercent val="0"/>
          <c:showBubbleSize val="0"/>
          <c:showLeaderLines val="0"/>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2" Type="http://schemas.openxmlformats.org/officeDocument/2006/relationships/hyperlink" Target="https://seccionsociais.blogspot.com/2019/07/" TargetMode="External"/><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3" name="Picture 2"/>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xmlns:a="http://schemas.openxmlformats.org/drawingml/2006/main">
          <a:fillRect/>
        </a:stretch>
      </cdr:blipFill>
      <cdr:spPr>
        <a:xfrm xmlns:a="http://schemas.openxmlformats.org/drawingml/2006/main">
          <a:off x="0" y="0"/>
          <a:ext cx="7772400" cy="7772400"/>
        </a:xfrm>
        <a:prstGeom xmlns:a="http://schemas.openxmlformats.org/drawingml/2006/main" prst="rect">
          <a:avLst/>
        </a:prstGeom>
      </cdr:spPr>
    </cdr:pic>
  </cdr:relSizeAnchor>
</c:userShape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924ABB-2F38-4475-97FE-C462FD314134}">
  <ds:schemaRefs>
    <ds:schemaRef ds:uri="http://schemas.microsoft.com/sharepoint/v3/contenttype/forms"/>
  </ds:schemaRefs>
</ds:datastoreItem>
</file>

<file path=customXml/itemProps3.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4</Pages>
  <Words>1306</Words>
  <Characters>74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4T21:51:00Z</dcterms:created>
  <dcterms:modified xsi:type="dcterms:W3CDTF">2026-03-0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